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96B34" w14:textId="3C22ECBD" w:rsidR="00836AD4" w:rsidRPr="00D76CD8" w:rsidRDefault="005324A2">
      <w:pPr>
        <w:rPr>
          <w:rFonts w:eastAsiaTheme="minorHAnsi"/>
        </w:rPr>
      </w:pPr>
      <w:r w:rsidRPr="00D76CD8">
        <w:rPr>
          <w:rFonts w:eastAsiaTheme="minorHAnsi" w:hint="eastAsia"/>
        </w:rPr>
        <w:t>N</w:t>
      </w:r>
      <w:r w:rsidRPr="00D76CD8">
        <w:rPr>
          <w:rFonts w:eastAsiaTheme="minorHAnsi"/>
        </w:rPr>
        <w:t>ame</w:t>
      </w:r>
      <w:r w:rsidR="00413DB2" w:rsidRPr="00D76CD8">
        <w:rPr>
          <w:rFonts w:eastAsiaTheme="minorHAnsi"/>
        </w:rPr>
        <w:t>: Jose Pablo Navarro Posada</w:t>
      </w:r>
    </w:p>
    <w:p w14:paraId="7951883B" w14:textId="4BE457E9" w:rsidR="005324A2" w:rsidRPr="00D76CD8" w:rsidRDefault="005324A2">
      <w:pPr>
        <w:rPr>
          <w:rFonts w:eastAsiaTheme="minorHAnsi"/>
        </w:rPr>
      </w:pPr>
      <w:r w:rsidRPr="00D76CD8">
        <w:rPr>
          <w:rFonts w:eastAsiaTheme="minorHAnsi" w:hint="eastAsia"/>
        </w:rPr>
        <w:t>I</w:t>
      </w:r>
      <w:r w:rsidRPr="00D76CD8">
        <w:rPr>
          <w:rFonts w:eastAsiaTheme="minorHAnsi"/>
        </w:rPr>
        <w:t>D</w:t>
      </w:r>
      <w:r w:rsidR="00413DB2" w:rsidRPr="00D76CD8">
        <w:rPr>
          <w:rFonts w:eastAsiaTheme="minorHAnsi"/>
        </w:rPr>
        <w:t>: 3041689</w:t>
      </w:r>
    </w:p>
    <w:p w14:paraId="21ED4570" w14:textId="268DA1B2" w:rsidR="005324A2" w:rsidRPr="00D76CD8" w:rsidRDefault="005324A2">
      <w:pPr>
        <w:rPr>
          <w:rFonts w:eastAsiaTheme="minorHAnsi"/>
        </w:rPr>
      </w:pPr>
    </w:p>
    <w:tbl>
      <w:tblPr>
        <w:tblStyle w:val="TableGrid"/>
        <w:tblpPr w:leftFromText="180" w:rightFromText="180" w:vertAnchor="page" w:horzAnchor="margin" w:tblpY="273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:rsidRPr="00D76CD8" w14:paraId="7FD3255B" w14:textId="77777777" w:rsidTr="005324A2">
        <w:tc>
          <w:tcPr>
            <w:tcW w:w="2074" w:type="dxa"/>
          </w:tcPr>
          <w:p w14:paraId="7AFD2194" w14:textId="3D4D430E" w:rsidR="005324A2" w:rsidRPr="00D76CD8" w:rsidRDefault="00413DB2" w:rsidP="00413DB2">
            <w:pPr>
              <w:ind w:firstLine="420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Measurement performed: MSE</w:t>
            </w:r>
          </w:p>
        </w:tc>
        <w:tc>
          <w:tcPr>
            <w:tcW w:w="2074" w:type="dxa"/>
          </w:tcPr>
          <w:p w14:paraId="5BFE18E9" w14:textId="17D83C10" w:rsidR="005324A2" w:rsidRPr="00D76CD8" w:rsidRDefault="00B512FE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Ridge </w:t>
            </w:r>
            <w:r w:rsidR="005324A2" w:rsidRPr="00D76CD8">
              <w:rPr>
                <w:rFonts w:eastAsiaTheme="minorHAnsi" w:hint="eastAsia"/>
              </w:rPr>
              <w:t>Re</w:t>
            </w:r>
            <w:r w:rsidR="005324A2" w:rsidRPr="00D76CD8">
              <w:rPr>
                <w:rFonts w:eastAsiaTheme="minorHAnsi"/>
              </w:rPr>
              <w:t>gress</w:t>
            </w:r>
            <w:r w:rsidRPr="00D76CD8">
              <w:rPr>
                <w:rFonts w:eastAsiaTheme="minorHAnsi"/>
              </w:rPr>
              <w:t>ion</w:t>
            </w:r>
          </w:p>
        </w:tc>
        <w:tc>
          <w:tcPr>
            <w:tcW w:w="2074" w:type="dxa"/>
          </w:tcPr>
          <w:p w14:paraId="3E0E7D15" w14:textId="583C5357" w:rsidR="005324A2" w:rsidRPr="00D76CD8" w:rsidRDefault="005324A2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R</w:t>
            </w:r>
            <w:r w:rsidRPr="00D76CD8">
              <w:rPr>
                <w:rFonts w:eastAsiaTheme="minorHAnsi"/>
              </w:rPr>
              <w:t>egress</w:t>
            </w:r>
            <w:r w:rsidR="00B512FE" w:rsidRPr="00D76CD8">
              <w:rPr>
                <w:rFonts w:eastAsiaTheme="minorHAnsi"/>
              </w:rPr>
              <w:t>ion Tree</w:t>
            </w:r>
          </w:p>
        </w:tc>
        <w:tc>
          <w:tcPr>
            <w:tcW w:w="2074" w:type="dxa"/>
          </w:tcPr>
          <w:p w14:paraId="4CE171AF" w14:textId="08F90F2A" w:rsidR="005324A2" w:rsidRPr="00D76CD8" w:rsidRDefault="00B512FE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Support Vector </w:t>
            </w:r>
            <w:r w:rsidR="005324A2" w:rsidRPr="00D76CD8">
              <w:rPr>
                <w:rFonts w:eastAsiaTheme="minorHAnsi" w:hint="eastAsia"/>
              </w:rPr>
              <w:t>R</w:t>
            </w:r>
            <w:r w:rsidR="005324A2" w:rsidRPr="00D76CD8">
              <w:rPr>
                <w:rFonts w:eastAsiaTheme="minorHAnsi"/>
              </w:rPr>
              <w:t>egressor</w:t>
            </w:r>
          </w:p>
        </w:tc>
      </w:tr>
      <w:tr w:rsidR="005324A2" w:rsidRPr="00D76CD8" w14:paraId="5C080EF6" w14:textId="77777777" w:rsidTr="005324A2">
        <w:tc>
          <w:tcPr>
            <w:tcW w:w="2074" w:type="dxa"/>
          </w:tcPr>
          <w:p w14:paraId="624D0BA4" w14:textId="77777777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C2k </w:t>
            </w:r>
          </w:p>
        </w:tc>
        <w:tc>
          <w:tcPr>
            <w:tcW w:w="2074" w:type="dxa"/>
          </w:tcPr>
          <w:p w14:paraId="40C48EE2" w14:textId="3FE54B35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4.365</w:t>
            </w:r>
            <w:r w:rsidRPr="00D76CD8">
              <w:rPr>
                <w:rFonts w:eastAsiaTheme="minorHAnsi"/>
              </w:rPr>
              <w:tab/>
            </w:r>
            <w:r w:rsidRPr="00D76CD8">
              <w:rPr>
                <w:rFonts w:eastAsiaTheme="minorHAnsi"/>
              </w:rPr>
              <w:tab/>
            </w:r>
          </w:p>
        </w:tc>
        <w:tc>
          <w:tcPr>
            <w:tcW w:w="2074" w:type="dxa"/>
          </w:tcPr>
          <w:p w14:paraId="4FAA5B0D" w14:textId="3B4ACEF3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2.0495</w:t>
            </w:r>
          </w:p>
        </w:tc>
        <w:tc>
          <w:tcPr>
            <w:tcW w:w="2074" w:type="dxa"/>
          </w:tcPr>
          <w:p w14:paraId="5573F197" w14:textId="5A82F915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4.768</w:t>
            </w:r>
          </w:p>
        </w:tc>
      </w:tr>
      <w:tr w:rsidR="005324A2" w:rsidRPr="00D76CD8" w14:paraId="522D26B8" w14:textId="77777777" w:rsidTr="005324A2">
        <w:tc>
          <w:tcPr>
            <w:tcW w:w="2074" w:type="dxa"/>
          </w:tcPr>
          <w:p w14:paraId="3C32DCCB" w14:textId="77777777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 xml:space="preserve">VPUD </w:t>
            </w:r>
          </w:p>
        </w:tc>
        <w:tc>
          <w:tcPr>
            <w:tcW w:w="2074" w:type="dxa"/>
          </w:tcPr>
          <w:p w14:paraId="064D2108" w14:textId="5CF4B003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0007</w:t>
            </w:r>
          </w:p>
        </w:tc>
        <w:tc>
          <w:tcPr>
            <w:tcW w:w="2074" w:type="dxa"/>
          </w:tcPr>
          <w:p w14:paraId="57F8D5BE" w14:textId="57BD263C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1.9381</w:t>
            </w:r>
          </w:p>
        </w:tc>
        <w:tc>
          <w:tcPr>
            <w:tcW w:w="2074" w:type="dxa"/>
          </w:tcPr>
          <w:p w14:paraId="002CCFD1" w14:textId="207819EB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5.982</w:t>
            </w:r>
          </w:p>
        </w:tc>
      </w:tr>
      <w:tr w:rsidR="005324A2" w:rsidRPr="00D76CD8" w14:paraId="5E9D495F" w14:textId="77777777" w:rsidTr="005324A2">
        <w:tc>
          <w:tcPr>
            <w:tcW w:w="2074" w:type="dxa"/>
          </w:tcPr>
          <w:p w14:paraId="2933379D" w14:textId="0E095B39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Parkinson’s</w:t>
            </w:r>
            <w:r w:rsidR="005324A2" w:rsidRPr="00D76CD8">
              <w:rPr>
                <w:rFonts w:eastAsiaTheme="minorHAnsi"/>
              </w:rPr>
              <w:t xml:space="preserve"> </w:t>
            </w:r>
          </w:p>
        </w:tc>
        <w:tc>
          <w:tcPr>
            <w:tcW w:w="2074" w:type="dxa"/>
          </w:tcPr>
          <w:p w14:paraId="2CE950F0" w14:textId="7879E37D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004</w:t>
            </w:r>
          </w:p>
        </w:tc>
        <w:tc>
          <w:tcPr>
            <w:tcW w:w="2074" w:type="dxa"/>
          </w:tcPr>
          <w:p w14:paraId="0DD2C4EF" w14:textId="35F865F4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2.047</w:t>
            </w:r>
          </w:p>
        </w:tc>
        <w:tc>
          <w:tcPr>
            <w:tcW w:w="2074" w:type="dxa"/>
          </w:tcPr>
          <w:p w14:paraId="69D9ABB6" w14:textId="09A77681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58</w:t>
            </w:r>
          </w:p>
        </w:tc>
      </w:tr>
      <w:tr w:rsidR="005324A2" w:rsidRPr="00D76CD8" w14:paraId="3E377DD1" w14:textId="77777777" w:rsidTr="005324A2">
        <w:tc>
          <w:tcPr>
            <w:tcW w:w="2074" w:type="dxa"/>
          </w:tcPr>
          <w:p w14:paraId="53149CB3" w14:textId="4734F0CD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Skill Craft</w:t>
            </w:r>
          </w:p>
        </w:tc>
        <w:tc>
          <w:tcPr>
            <w:tcW w:w="2074" w:type="dxa"/>
          </w:tcPr>
          <w:p w14:paraId="58CC5B0A" w14:textId="11EC9CF4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2.031</w:t>
            </w:r>
          </w:p>
        </w:tc>
        <w:tc>
          <w:tcPr>
            <w:tcW w:w="2074" w:type="dxa"/>
          </w:tcPr>
          <w:p w14:paraId="32CD6A92" w14:textId="5A199CA9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10.44</w:t>
            </w:r>
          </w:p>
        </w:tc>
        <w:tc>
          <w:tcPr>
            <w:tcW w:w="2074" w:type="dxa"/>
          </w:tcPr>
          <w:p w14:paraId="0D7E3803" w14:textId="01D1FBB0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19.91</w:t>
            </w:r>
          </w:p>
        </w:tc>
      </w:tr>
    </w:tbl>
    <w:p w14:paraId="2280F27F" w14:textId="2FE97042" w:rsidR="005324A2" w:rsidRPr="00D76CD8" w:rsidRDefault="005324A2" w:rsidP="005324A2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 w:hint="eastAsia"/>
        </w:rPr>
        <w:t>R</w:t>
      </w:r>
      <w:r w:rsidRPr="00D76CD8">
        <w:rPr>
          <w:rFonts w:eastAsiaTheme="minorHAnsi"/>
        </w:rPr>
        <w:t>esults Summary</w:t>
      </w:r>
    </w:p>
    <w:p w14:paraId="29846A12" w14:textId="74278B95" w:rsidR="005324A2" w:rsidRPr="00D76CD8" w:rsidRDefault="005324A2" w:rsidP="005324A2">
      <w:pPr>
        <w:jc w:val="center"/>
        <w:rPr>
          <w:rFonts w:eastAsiaTheme="minorHAnsi"/>
        </w:rPr>
      </w:pPr>
      <w:r w:rsidRPr="00D76CD8">
        <w:rPr>
          <w:rFonts w:eastAsiaTheme="minorHAnsi" w:hint="eastAsia"/>
        </w:rPr>
        <w:t>R</w:t>
      </w:r>
      <w:r w:rsidRPr="00D76CD8">
        <w:rPr>
          <w:rFonts w:eastAsiaTheme="minorHAnsi"/>
        </w:rPr>
        <w:t>egression Problem results</w:t>
      </w:r>
    </w:p>
    <w:p w14:paraId="79741D1F" w14:textId="77777777" w:rsidR="002D7F13" w:rsidRPr="00D76CD8" w:rsidRDefault="002D7F13" w:rsidP="002D7F13">
      <w:pPr>
        <w:jc w:val="center"/>
        <w:rPr>
          <w:rFonts w:eastAsiaTheme="minorHAnsi"/>
        </w:rPr>
      </w:pPr>
      <w:r w:rsidRPr="00D76CD8">
        <w:rPr>
          <w:rFonts w:eastAsiaTheme="minorHAnsi"/>
        </w:rPr>
        <w:t>Classification Problem results</w:t>
      </w:r>
    </w:p>
    <w:p w14:paraId="2E106471" w14:textId="43FEAF29" w:rsidR="005324A2" w:rsidRPr="00D76CD8" w:rsidRDefault="005324A2" w:rsidP="005324A2">
      <w:pPr>
        <w:rPr>
          <w:rFonts w:eastAsiaTheme="minorHAnsi"/>
        </w:rPr>
      </w:pPr>
    </w:p>
    <w:tbl>
      <w:tblPr>
        <w:tblStyle w:val="TableGrid"/>
        <w:tblpPr w:leftFromText="180" w:rightFromText="180" w:vertAnchor="page" w:horzAnchor="margin" w:tblpY="5072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:rsidRPr="00D76CD8" w14:paraId="63650C76" w14:textId="77777777" w:rsidTr="005324A2">
        <w:tc>
          <w:tcPr>
            <w:tcW w:w="2074" w:type="dxa"/>
          </w:tcPr>
          <w:p w14:paraId="2A0CB7DF" w14:textId="057E5EB2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Measurement performed: accuracy</w:t>
            </w:r>
          </w:p>
        </w:tc>
        <w:tc>
          <w:tcPr>
            <w:tcW w:w="2074" w:type="dxa"/>
          </w:tcPr>
          <w:p w14:paraId="44F6BA88" w14:textId="1BEB4B9B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LDA </w:t>
            </w:r>
            <w:r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>lassification</w:t>
            </w:r>
          </w:p>
        </w:tc>
        <w:tc>
          <w:tcPr>
            <w:tcW w:w="2074" w:type="dxa"/>
          </w:tcPr>
          <w:p w14:paraId="485EC90D" w14:textId="72287124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Decision Tree</w:t>
            </w:r>
            <w:r w:rsidRPr="00D76CD8">
              <w:rPr>
                <w:rFonts w:eastAsiaTheme="minorHAnsi" w:hint="eastAsia"/>
              </w:rPr>
              <w:t xml:space="preserve"> </w:t>
            </w:r>
            <w:r w:rsidR="005324A2"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 xml:space="preserve">lassification </w:t>
            </w:r>
          </w:p>
        </w:tc>
        <w:tc>
          <w:tcPr>
            <w:tcW w:w="2074" w:type="dxa"/>
          </w:tcPr>
          <w:p w14:paraId="7753C2CC" w14:textId="03654692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Random Forest for Classification</w:t>
            </w:r>
          </w:p>
        </w:tc>
      </w:tr>
      <w:tr w:rsidR="005324A2" w:rsidRPr="00D76CD8" w14:paraId="5CC0783F" w14:textId="77777777" w:rsidTr="005324A2">
        <w:tc>
          <w:tcPr>
            <w:tcW w:w="2074" w:type="dxa"/>
          </w:tcPr>
          <w:p w14:paraId="369BEA8D" w14:textId="2C4D4635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A</w:t>
            </w:r>
            <w:r w:rsidRPr="00D76CD8">
              <w:rPr>
                <w:rFonts w:eastAsiaTheme="minorHAnsi"/>
              </w:rPr>
              <w:t>balone</w:t>
            </w:r>
          </w:p>
        </w:tc>
        <w:tc>
          <w:tcPr>
            <w:tcW w:w="2074" w:type="dxa"/>
          </w:tcPr>
          <w:p w14:paraId="1681FB57" w14:textId="77DBBB01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530</w:t>
            </w:r>
          </w:p>
        </w:tc>
        <w:tc>
          <w:tcPr>
            <w:tcW w:w="2074" w:type="dxa"/>
          </w:tcPr>
          <w:p w14:paraId="13940376" w14:textId="710AF37D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044</w:t>
            </w:r>
          </w:p>
        </w:tc>
        <w:tc>
          <w:tcPr>
            <w:tcW w:w="2074" w:type="dxa"/>
          </w:tcPr>
          <w:p w14:paraId="30558AF4" w14:textId="691727E4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3386</w:t>
            </w:r>
          </w:p>
        </w:tc>
      </w:tr>
      <w:tr w:rsidR="005324A2" w:rsidRPr="00D76CD8" w14:paraId="7D87C622" w14:textId="77777777" w:rsidTr="005324A2">
        <w:tc>
          <w:tcPr>
            <w:tcW w:w="2074" w:type="dxa"/>
          </w:tcPr>
          <w:p w14:paraId="5ED1FF46" w14:textId="0BC0A8AF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M</w:t>
            </w:r>
            <w:r w:rsidRPr="00D76CD8">
              <w:rPr>
                <w:rFonts w:eastAsiaTheme="minorHAnsi"/>
              </w:rPr>
              <w:t>essidor</w:t>
            </w:r>
          </w:p>
        </w:tc>
        <w:tc>
          <w:tcPr>
            <w:tcW w:w="2074" w:type="dxa"/>
          </w:tcPr>
          <w:p w14:paraId="393AF9F8" w14:textId="01E7767F" w:rsidR="005324A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Logistic Reg: </w:t>
            </w:r>
            <w:r w:rsidRPr="00D76CD8">
              <w:rPr>
                <w:rFonts w:eastAsiaTheme="minorHAnsi" w:cs="Calibri" w:hint="eastAsia"/>
                <w:color w:val="000000"/>
                <w:szCs w:val="21"/>
              </w:rPr>
              <w:t>0.7657</w:t>
            </w:r>
          </w:p>
        </w:tc>
        <w:tc>
          <w:tcPr>
            <w:tcW w:w="2074" w:type="dxa"/>
          </w:tcPr>
          <w:p w14:paraId="26947B42" w14:textId="41C23A06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289</w:t>
            </w:r>
          </w:p>
        </w:tc>
        <w:tc>
          <w:tcPr>
            <w:tcW w:w="2074" w:type="dxa"/>
          </w:tcPr>
          <w:p w14:paraId="2949567D" w14:textId="44F7BCEC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/>
                <w:color w:val="000000"/>
                <w:szCs w:val="21"/>
              </w:rPr>
              <w:t>0.7026</w:t>
            </w:r>
          </w:p>
        </w:tc>
      </w:tr>
      <w:tr w:rsidR="005324A2" w:rsidRPr="00D76CD8" w14:paraId="2E221AD5" w14:textId="77777777" w:rsidTr="005324A2">
        <w:tc>
          <w:tcPr>
            <w:tcW w:w="2074" w:type="dxa"/>
          </w:tcPr>
          <w:p w14:paraId="5CC9068D" w14:textId="5D588054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M</w:t>
            </w:r>
            <w:r w:rsidRPr="00D76CD8">
              <w:rPr>
                <w:rFonts w:eastAsiaTheme="minorHAnsi"/>
              </w:rPr>
              <w:t>EU</w:t>
            </w:r>
          </w:p>
        </w:tc>
        <w:tc>
          <w:tcPr>
            <w:tcW w:w="2074" w:type="dxa"/>
          </w:tcPr>
          <w:p w14:paraId="270D4756" w14:textId="4A66593F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7411</w:t>
            </w:r>
          </w:p>
        </w:tc>
        <w:tc>
          <w:tcPr>
            <w:tcW w:w="2074" w:type="dxa"/>
          </w:tcPr>
          <w:p w14:paraId="4376683D" w14:textId="2BE4A447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634</w:t>
            </w:r>
          </w:p>
        </w:tc>
        <w:tc>
          <w:tcPr>
            <w:tcW w:w="2074" w:type="dxa"/>
          </w:tcPr>
          <w:p w14:paraId="3089B644" w14:textId="05EB6937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69</w:t>
            </w:r>
          </w:p>
        </w:tc>
      </w:tr>
      <w:tr w:rsidR="00413DB2" w:rsidRPr="00D76CD8" w14:paraId="1DAE91BE" w14:textId="77777777" w:rsidTr="005F5B7D">
        <w:tc>
          <w:tcPr>
            <w:tcW w:w="2074" w:type="dxa"/>
          </w:tcPr>
          <w:p w14:paraId="6D6C25D5" w14:textId="5C286CD7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Y</w:t>
            </w:r>
            <w:r w:rsidRPr="00D76CD8">
              <w:rPr>
                <w:rFonts w:eastAsiaTheme="minorHAnsi"/>
              </w:rPr>
              <w:t>east</w:t>
            </w:r>
          </w:p>
        </w:tc>
        <w:tc>
          <w:tcPr>
            <w:tcW w:w="2074" w:type="dxa"/>
            <w:vAlign w:val="center"/>
          </w:tcPr>
          <w:p w14:paraId="68F44F04" w14:textId="240AB27E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5488</w:t>
            </w:r>
          </w:p>
        </w:tc>
        <w:tc>
          <w:tcPr>
            <w:tcW w:w="2074" w:type="dxa"/>
            <w:vAlign w:val="center"/>
          </w:tcPr>
          <w:p w14:paraId="7F88495B" w14:textId="496E56ED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4693</w:t>
            </w:r>
          </w:p>
        </w:tc>
        <w:tc>
          <w:tcPr>
            <w:tcW w:w="2074" w:type="dxa"/>
            <w:vAlign w:val="center"/>
          </w:tcPr>
          <w:p w14:paraId="2A732065" w14:textId="2909A30E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163</w:t>
            </w:r>
          </w:p>
        </w:tc>
      </w:tr>
    </w:tbl>
    <w:p w14:paraId="51DBD480" w14:textId="77777777" w:rsidR="002D7F13" w:rsidRDefault="002D7F13" w:rsidP="00D76CD8">
      <w:pPr>
        <w:jc w:val="left"/>
        <w:rPr>
          <w:rFonts w:eastAsiaTheme="minorHAnsi"/>
        </w:rPr>
      </w:pPr>
    </w:p>
    <w:p w14:paraId="29919D3B" w14:textId="79912F98" w:rsidR="00D76CD8" w:rsidRPr="00D76CD8" w:rsidRDefault="002D7F13" w:rsidP="00D76CD8">
      <w:pPr>
        <w:jc w:val="left"/>
        <w:rPr>
          <w:rFonts w:eastAsiaTheme="minorHAnsi"/>
        </w:rPr>
      </w:pPr>
      <w:r w:rsidRPr="00D76CD8">
        <w:rPr>
          <w:rFonts w:eastAsiaTheme="minorHAnsi"/>
          <w:noProof/>
        </w:rPr>
        <w:drawing>
          <wp:inline distT="0" distB="0" distL="0" distR="0" wp14:anchorId="7EBF4277" wp14:editId="171AC8AC">
            <wp:extent cx="5274310" cy="1732280"/>
            <wp:effectExtent l="0" t="0" r="2540" b="127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6CD8" w:rsidRPr="00D76CD8">
        <w:rPr>
          <w:rFonts w:eastAsiaTheme="minorHAnsi"/>
        </w:rPr>
        <w:t>Complete table of all the training, validation, and test results</w:t>
      </w:r>
    </w:p>
    <w:p w14:paraId="15A4DD58" w14:textId="61A45C2D" w:rsidR="00D76CD8" w:rsidRPr="00D76CD8" w:rsidRDefault="00D76CD8" w:rsidP="00D76CD8">
      <w:pPr>
        <w:jc w:val="left"/>
        <w:rPr>
          <w:rFonts w:eastAsiaTheme="minorHAnsi"/>
        </w:rPr>
      </w:pPr>
    </w:p>
    <w:p w14:paraId="43B2DA71" w14:textId="77777777" w:rsidR="00D76CD8" w:rsidRDefault="00D76CD8" w:rsidP="005324A2">
      <w:pPr>
        <w:jc w:val="center"/>
        <w:rPr>
          <w:rFonts w:eastAsiaTheme="minorHAnsi"/>
        </w:rPr>
      </w:pPr>
    </w:p>
    <w:p w14:paraId="2CD63D5F" w14:textId="6C52519B" w:rsidR="005324A2" w:rsidRPr="00D76CD8" w:rsidRDefault="005324A2" w:rsidP="005324A2">
      <w:pPr>
        <w:rPr>
          <w:rFonts w:eastAsiaTheme="minorHAnsi"/>
        </w:rPr>
      </w:pPr>
    </w:p>
    <w:p w14:paraId="3BB0703D" w14:textId="674FC285" w:rsidR="00D76CD8" w:rsidRPr="00D76CD8" w:rsidRDefault="005324A2" w:rsidP="00D76CD8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/>
        </w:rPr>
        <w:t>Results Comparison</w:t>
      </w:r>
    </w:p>
    <w:p w14:paraId="30E3AC2A" w14:textId="3668C3B9" w:rsidR="00D76CD8" w:rsidRDefault="00D76CD8" w:rsidP="00D76CD8">
      <w:pPr>
        <w:rPr>
          <w:rFonts w:eastAsiaTheme="minorHAnsi"/>
        </w:rPr>
      </w:pPr>
      <w:r>
        <w:rPr>
          <w:rFonts w:eastAsiaTheme="minorHAnsi"/>
        </w:rPr>
        <w:t xml:space="preserve">The complete report of the comparison can be found at: </w:t>
      </w:r>
      <w:hyperlink r:id="rId6" w:history="1">
        <w:r w:rsidRPr="0064578D">
          <w:rPr>
            <w:rStyle w:val="Hyperlink"/>
            <w:rFonts w:eastAsiaTheme="minorHAnsi"/>
          </w:rPr>
          <w:t>https://giusseppe-97.github.io/statistical_learning/</w:t>
        </w:r>
      </w:hyperlink>
    </w:p>
    <w:p w14:paraId="30F3C771" w14:textId="2F8868BE" w:rsidR="00D76CD8" w:rsidRDefault="00D76CD8" w:rsidP="00D76CD8">
      <w:pPr>
        <w:rPr>
          <w:rFonts w:eastAsiaTheme="minorHAnsi"/>
        </w:rPr>
      </w:pPr>
      <w:r>
        <w:rPr>
          <w:rFonts w:eastAsiaTheme="minorHAnsi"/>
        </w:rPr>
        <w:t>It is easier to follow the instructions from the getting started page, but you can also click directly in the results folder on the repository</w:t>
      </w:r>
      <w:r w:rsidR="002530B9">
        <w:rPr>
          <w:rFonts w:eastAsiaTheme="minorHAnsi"/>
        </w:rPr>
        <w:t xml:space="preserve"> on the following link: </w:t>
      </w:r>
    </w:p>
    <w:p w14:paraId="1F26FDA5" w14:textId="298FD52E" w:rsidR="002530B9" w:rsidRDefault="00000000" w:rsidP="00D76CD8">
      <w:pPr>
        <w:rPr>
          <w:rFonts w:eastAsiaTheme="minorHAnsi"/>
        </w:rPr>
      </w:pPr>
      <w:hyperlink r:id="rId7" w:history="1">
        <w:r w:rsidR="002530B9" w:rsidRPr="0064578D">
          <w:rPr>
            <w:rStyle w:val="Hyperlink"/>
            <w:rFonts w:eastAsiaTheme="minorHAnsi"/>
          </w:rPr>
          <w:t>https://github.com/Giusseppe-97/statistical_learning</w:t>
        </w:r>
      </w:hyperlink>
    </w:p>
    <w:p w14:paraId="34280E37" w14:textId="77777777" w:rsidR="002530B9" w:rsidRDefault="002530B9" w:rsidP="00D76CD8">
      <w:pPr>
        <w:rPr>
          <w:rFonts w:eastAsiaTheme="minorHAnsi"/>
        </w:rPr>
      </w:pPr>
    </w:p>
    <w:p w14:paraId="4BA6A503" w14:textId="77777777" w:rsidR="005324A2" w:rsidRPr="00D76CD8" w:rsidRDefault="005324A2" w:rsidP="005324A2">
      <w:pPr>
        <w:rPr>
          <w:rFonts w:eastAsiaTheme="minorHAnsi"/>
        </w:rPr>
      </w:pPr>
    </w:p>
    <w:p w14:paraId="5A3509C8" w14:textId="3F25969B" w:rsidR="005324A2" w:rsidRDefault="005324A2" w:rsidP="005324A2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/>
        </w:rPr>
        <w:t>Parameter Analysis</w:t>
      </w:r>
    </w:p>
    <w:p w14:paraId="1DB46EFE" w14:textId="1A1B0162" w:rsidR="00D76CD8" w:rsidRPr="00D76CD8" w:rsidRDefault="00D76CD8" w:rsidP="00D76CD8">
      <w:pPr>
        <w:rPr>
          <w:rFonts w:eastAsiaTheme="minorHAnsi"/>
        </w:rPr>
      </w:pPr>
      <w:r w:rsidRPr="00D76CD8">
        <w:rPr>
          <w:rFonts w:eastAsiaTheme="minorHAnsi"/>
        </w:rPr>
        <w:t xml:space="preserve">The complete report of the comparison can be found at: </w:t>
      </w:r>
      <w:hyperlink r:id="rId8" w:history="1">
        <w:r w:rsidRPr="00D76CD8">
          <w:rPr>
            <w:rStyle w:val="Hyperlink"/>
            <w:rFonts w:eastAsiaTheme="minorHAnsi"/>
          </w:rPr>
          <w:t>https://giusseppe-</w:t>
        </w:r>
        <w:r w:rsidRPr="00D76CD8">
          <w:rPr>
            <w:rStyle w:val="Hyperlink"/>
            <w:rFonts w:eastAsiaTheme="minorHAnsi"/>
          </w:rPr>
          <w:lastRenderedPageBreak/>
          <w:t>97.github.io/statistical_learning/</w:t>
        </w:r>
      </w:hyperlink>
    </w:p>
    <w:p w14:paraId="5CACBC2E" w14:textId="77777777" w:rsidR="002530B9" w:rsidRDefault="00D76CD8" w:rsidP="002530B9">
      <w:pPr>
        <w:rPr>
          <w:rFonts w:eastAsiaTheme="minorHAnsi"/>
        </w:rPr>
      </w:pPr>
      <w:r w:rsidRPr="00D76CD8">
        <w:rPr>
          <w:rFonts w:eastAsiaTheme="minorHAnsi"/>
        </w:rPr>
        <w:t xml:space="preserve">It is easier to follow the instructions from the getting started page, but you can also click directly in the </w:t>
      </w:r>
      <w:r w:rsidR="00464407">
        <w:rPr>
          <w:rFonts w:eastAsiaTheme="minorHAnsi"/>
        </w:rPr>
        <w:t xml:space="preserve">code </w:t>
      </w:r>
      <w:r w:rsidRPr="00D76CD8">
        <w:rPr>
          <w:rFonts w:eastAsiaTheme="minorHAnsi"/>
        </w:rPr>
        <w:t xml:space="preserve">folder on the </w:t>
      </w:r>
      <w:r w:rsidR="002530B9">
        <w:rPr>
          <w:rFonts w:eastAsiaTheme="minorHAnsi"/>
        </w:rPr>
        <w:t xml:space="preserve">repository on the following link: </w:t>
      </w:r>
    </w:p>
    <w:p w14:paraId="69BC2226" w14:textId="77777777" w:rsidR="002530B9" w:rsidRDefault="00000000" w:rsidP="002530B9">
      <w:pPr>
        <w:rPr>
          <w:rFonts w:eastAsiaTheme="minorHAnsi"/>
        </w:rPr>
      </w:pPr>
      <w:hyperlink r:id="rId9" w:history="1">
        <w:r w:rsidR="002530B9" w:rsidRPr="0064578D">
          <w:rPr>
            <w:rStyle w:val="Hyperlink"/>
            <w:rFonts w:eastAsiaTheme="minorHAnsi"/>
          </w:rPr>
          <w:t>https://github.com/Giusseppe-97/statistical_learning</w:t>
        </w:r>
      </w:hyperlink>
    </w:p>
    <w:p w14:paraId="200F9C6A" w14:textId="71770C27" w:rsidR="00D76CD8" w:rsidRPr="00D76CD8" w:rsidRDefault="00464407" w:rsidP="00D76CD8">
      <w:pPr>
        <w:rPr>
          <w:rFonts w:eastAsiaTheme="minorHAnsi"/>
        </w:rPr>
      </w:pPr>
      <w:r>
        <w:rPr>
          <w:rFonts w:eastAsiaTheme="minorHAnsi"/>
        </w:rPr>
        <w:t xml:space="preserve"> </w:t>
      </w:r>
    </w:p>
    <w:sectPr w:rsidR="00D76CD8" w:rsidRPr="00D76C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338A1"/>
    <w:multiLevelType w:val="multilevel"/>
    <w:tmpl w:val="3976C7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cs="Arial" w:hint="default"/>
        <w:color w:val="000000"/>
        <w:sz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Arial" w:hint="default"/>
        <w:color w:val="000000"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cs="Arial" w:hint="default"/>
        <w:color w:val="000000"/>
        <w:sz w:val="22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Arial" w:hint="default"/>
        <w:color w:val="000000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cs="Arial" w:hint="default"/>
        <w:color w:val="000000"/>
        <w:sz w:val="22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Arial" w:hint="default"/>
        <w:color w:val="000000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cs="Arial" w:hint="default"/>
        <w:color w:val="000000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Arial" w:hint="default"/>
        <w:color w:val="000000"/>
        <w:sz w:val="22"/>
      </w:rPr>
    </w:lvl>
  </w:abstractNum>
  <w:num w:numId="1" w16cid:durableId="69176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DQwMjOzNDc1MTVV0lEKTi0uzszPAykwqgUAG3Pc5SwAAAA="/>
  </w:docVars>
  <w:rsids>
    <w:rsidRoot w:val="00625C72"/>
    <w:rsid w:val="002530B9"/>
    <w:rsid w:val="002D7F13"/>
    <w:rsid w:val="00317465"/>
    <w:rsid w:val="00413DB2"/>
    <w:rsid w:val="00464407"/>
    <w:rsid w:val="004B22C4"/>
    <w:rsid w:val="005324A2"/>
    <w:rsid w:val="00625C72"/>
    <w:rsid w:val="00836AD4"/>
    <w:rsid w:val="00B330A0"/>
    <w:rsid w:val="00B512FE"/>
    <w:rsid w:val="00D7375D"/>
    <w:rsid w:val="00D76CD8"/>
    <w:rsid w:val="00DA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72B9"/>
  <w15:chartTrackingRefBased/>
  <w15:docId w15:val="{7C4497CB-3070-4B81-A5CC-3ABBD9956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B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4A2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D76CD8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D76C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C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6C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usseppe-97.github.io/statistical_learn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Giusseppe-97/statistical_lear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usseppe-97.github.io/statistical_learning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Giusseppe-97/statistical_learni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ei chen</dc:creator>
  <cp:keywords/>
  <dc:description/>
  <cp:lastModifiedBy>Jose Navarro</cp:lastModifiedBy>
  <cp:revision>9</cp:revision>
  <dcterms:created xsi:type="dcterms:W3CDTF">2022-10-24T18:07:00Z</dcterms:created>
  <dcterms:modified xsi:type="dcterms:W3CDTF">2022-11-12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7870e78671ac5b961c4af7f66c5897334bbe293c2506c91eceee97202eacad</vt:lpwstr>
  </property>
</Properties>
</file>